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18BC2" w14:textId="77777777" w:rsidR="00130303" w:rsidRDefault="00F8762B">
      <w:pPr>
        <w:pStyle w:val="Title"/>
      </w:pPr>
      <w:r>
        <w:t>Отчет по лабораторной работе №6</w:t>
      </w:r>
    </w:p>
    <w:p w14:paraId="76DB5A27" w14:textId="77777777" w:rsidR="00130303" w:rsidRDefault="00F8762B">
      <w:pPr>
        <w:pStyle w:val="Subtitle"/>
      </w:pPr>
      <w:r>
        <w:t>Модель эпидемии - вариант 30</w:t>
      </w:r>
    </w:p>
    <w:p w14:paraId="581E91B6" w14:textId="14030E1A" w:rsidR="00130303" w:rsidRDefault="00406B60">
      <w:pPr>
        <w:pStyle w:val="Author"/>
      </w:pPr>
      <w:r>
        <w:t>Доре Стевенсон Эдгар</w:t>
      </w:r>
      <w:r w:rsidR="00F8762B">
        <w:t xml:space="preserve"> НКНбд-</w:t>
      </w:r>
      <w:proofErr w:type="gramStart"/>
      <w:r w:rsidR="00F8762B">
        <w:t>01-19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61508815"/>
        <w:docPartObj>
          <w:docPartGallery w:val="Table of Contents"/>
          <w:docPartUnique/>
        </w:docPartObj>
      </w:sdtPr>
      <w:sdtEndPr/>
      <w:sdtContent>
        <w:p w14:paraId="27C8E396" w14:textId="77777777" w:rsidR="00130303" w:rsidRDefault="00F8762B">
          <w:pPr>
            <w:pStyle w:val="TOCHeading"/>
          </w:pPr>
          <w:r>
            <w:t>Содержание</w:t>
          </w:r>
        </w:p>
        <w:p w14:paraId="60CFBD9E" w14:textId="53468597" w:rsidR="00406B60" w:rsidRDefault="00F8762B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623279" w:history="1">
            <w:r w:rsidR="00406B60" w:rsidRPr="00E0700C">
              <w:rPr>
                <w:rStyle w:val="Hyperlink"/>
                <w:noProof/>
              </w:rPr>
              <w:t>1</w:t>
            </w:r>
            <w:r w:rsidR="00406B60">
              <w:rPr>
                <w:noProof/>
              </w:rPr>
              <w:tab/>
            </w:r>
            <w:r w:rsidR="00406B60" w:rsidRPr="00E0700C">
              <w:rPr>
                <w:rStyle w:val="Hyperlink"/>
                <w:noProof/>
              </w:rPr>
              <w:t>Цель работы</w:t>
            </w:r>
            <w:r w:rsidR="00406B60">
              <w:rPr>
                <w:noProof/>
                <w:webHidden/>
              </w:rPr>
              <w:tab/>
            </w:r>
            <w:r w:rsidR="00406B60">
              <w:rPr>
                <w:noProof/>
                <w:webHidden/>
              </w:rPr>
              <w:fldChar w:fldCharType="begin"/>
            </w:r>
            <w:r w:rsidR="00406B60">
              <w:rPr>
                <w:noProof/>
                <w:webHidden/>
              </w:rPr>
              <w:instrText xml:space="preserve"> PAGEREF _Toc115623279 \h </w:instrText>
            </w:r>
            <w:r w:rsidR="00406B60">
              <w:rPr>
                <w:noProof/>
                <w:webHidden/>
              </w:rPr>
            </w:r>
            <w:r w:rsidR="00406B60">
              <w:rPr>
                <w:noProof/>
                <w:webHidden/>
              </w:rPr>
              <w:fldChar w:fldCharType="separate"/>
            </w:r>
            <w:r w:rsidR="00406B60">
              <w:rPr>
                <w:noProof/>
                <w:webHidden/>
              </w:rPr>
              <w:t>1</w:t>
            </w:r>
            <w:r w:rsidR="00406B60">
              <w:rPr>
                <w:noProof/>
                <w:webHidden/>
              </w:rPr>
              <w:fldChar w:fldCharType="end"/>
            </w:r>
          </w:hyperlink>
        </w:p>
        <w:p w14:paraId="1CAA4538" w14:textId="0A8FEFBE" w:rsidR="00406B60" w:rsidRDefault="00406B60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280" w:history="1">
            <w:r w:rsidRPr="00E0700C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E0700C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E419F" w14:textId="768B323A" w:rsidR="00406B60" w:rsidRDefault="00406B60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281" w:history="1">
            <w:r w:rsidRPr="00E0700C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E0700C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84727" w14:textId="4EF743A9" w:rsidR="00406B60" w:rsidRDefault="00406B60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282" w:history="1">
            <w:r w:rsidRPr="00E0700C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E0700C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E8D92" w14:textId="2FBABB40" w:rsidR="00406B60" w:rsidRDefault="00406B60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283" w:history="1">
            <w:r w:rsidRPr="00E0700C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E0700C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9CAD2" w14:textId="1F41FFB5" w:rsidR="00406B60" w:rsidRDefault="00406B60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284" w:history="1">
            <w:r w:rsidRPr="00E0700C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E0700C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69748" w14:textId="66D108A8" w:rsidR="00406B60" w:rsidRDefault="00406B60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5623285" w:history="1">
            <w:r w:rsidRPr="00E0700C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67974" w14:textId="77777777" w:rsidR="00130303" w:rsidRDefault="00F8762B">
          <w:r>
            <w:fldChar w:fldCharType="end"/>
          </w:r>
        </w:p>
      </w:sdtContent>
    </w:sdt>
    <w:p w14:paraId="356E17E1" w14:textId="77777777" w:rsidR="00130303" w:rsidRDefault="00F8762B">
      <w:pPr>
        <w:pStyle w:val="Heading1"/>
      </w:pPr>
      <w:bookmarkStart w:id="0" w:name="цель-работы"/>
      <w:bookmarkStart w:id="1" w:name="_Toc115623279"/>
      <w:r>
        <w:rPr>
          <w:rStyle w:val="SectionNumber"/>
        </w:rPr>
        <w:t>1</w:t>
      </w:r>
      <w:r>
        <w:tab/>
        <w:t>Цель работы</w:t>
      </w:r>
      <w:bookmarkEnd w:id="1"/>
    </w:p>
    <w:p w14:paraId="5B96EA2E" w14:textId="77777777" w:rsidR="00130303" w:rsidRDefault="00F8762B">
      <w:pPr>
        <w:pStyle w:val="FirstParagraph"/>
      </w:pPr>
      <w:r>
        <w:t xml:space="preserve">Изучить модель эпидемии </w:t>
      </w:r>
      <m:oMath>
        <m:r>
          <w:rPr>
            <w:rFonts w:ascii="Cambria Math" w:hAnsi="Cambria Math"/>
          </w:rPr>
          <m:t>SIR</m:t>
        </m:r>
      </m:oMath>
    </w:p>
    <w:p w14:paraId="47A2BF93" w14:textId="77777777" w:rsidR="00130303" w:rsidRDefault="00F8762B">
      <w:pPr>
        <w:pStyle w:val="Heading1"/>
      </w:pPr>
      <w:bookmarkStart w:id="2" w:name="задание"/>
      <w:bookmarkStart w:id="3" w:name="_Toc11562328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99C5493" w14:textId="77777777" w:rsidR="00130303" w:rsidRDefault="00F8762B">
      <w:pPr>
        <w:pStyle w:val="Compact"/>
        <w:numPr>
          <w:ilvl w:val="0"/>
          <w:numId w:val="2"/>
        </w:numPr>
      </w:pPr>
      <w:r>
        <w:t>Изучить модель эпидемии</w:t>
      </w:r>
    </w:p>
    <w:p w14:paraId="0D657401" w14:textId="77777777" w:rsidR="00130303" w:rsidRDefault="00F8762B">
      <w:pPr>
        <w:pStyle w:val="Compact"/>
        <w:numPr>
          <w:ilvl w:val="0"/>
          <w:numId w:val="2"/>
        </w:numPr>
      </w:pPr>
      <w:r>
        <w:t xml:space="preserve">Построить графики изменения числа особей в каждой из трех групп. Рассмотреть, как будет протекать эпидемия в случае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82013B9" w14:textId="77777777" w:rsidR="00130303" w:rsidRDefault="00F8762B">
      <w:pPr>
        <w:pStyle w:val="Heading1"/>
      </w:pPr>
      <w:bookmarkStart w:id="4" w:name="выполнение-лабораторной-работы"/>
      <w:bookmarkStart w:id="5" w:name="_Toc11562328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1A14D03" w14:textId="77777777" w:rsidR="00130303" w:rsidRDefault="00F8762B">
      <w:pPr>
        <w:pStyle w:val="Heading2"/>
      </w:pPr>
      <w:bookmarkStart w:id="6" w:name="теоретические-сведения"/>
      <w:bookmarkStart w:id="7" w:name="_Toc115623282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34145DC2" w14:textId="77777777" w:rsidR="00130303" w:rsidRDefault="00F8762B">
      <w:pPr>
        <w:pStyle w:val="FirstParagraph"/>
      </w:pPr>
      <w:r>
        <w:t>Рассмотрим простейшую модель эпидемии. Предположим, что не</w:t>
      </w:r>
      <w:r>
        <w:t xml:space="preserve">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торая группа – это число инфицированных особей, котор</w:t>
      </w:r>
      <w:r>
        <w:t xml:space="preserve">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</w:t>
      </w:r>
      <w:r>
        <w:t xml:space="preserve">ольные изолированы и не заражают здоровых. Когда </w:t>
      </w:r>
      <m:oMath>
        <m:r>
          <w:rPr>
            <w:rFonts w:ascii="Cambria Math" w:hAnsi="Cambria Math"/>
          </w:rPr>
          <w:lastRenderedPageBreak/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0C5DA403" w14:textId="77777777" w:rsidR="00130303" w:rsidRDefault="00F8762B">
      <w:pPr>
        <w:pStyle w:val="BodyText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14:paraId="7F69B3F8" w14:textId="77777777" w:rsidR="00130303" w:rsidRDefault="00F8762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152A29BB" w14:textId="77777777" w:rsidR="00130303" w:rsidRDefault="00F8762B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</w:t>
      </w:r>
      <w:r>
        <w:t>ится. Т.е.:</w:t>
      </w:r>
    </w:p>
    <w:p w14:paraId="0D8FAF7F" w14:textId="77777777" w:rsidR="00130303" w:rsidRDefault="00F8762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5C4C5654" w14:textId="77777777" w:rsidR="00130303" w:rsidRDefault="00F8762B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7798C162" w14:textId="77777777" w:rsidR="00130303" w:rsidRDefault="00F8762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3A3FC9E2" w14:textId="77777777" w:rsidR="00130303" w:rsidRDefault="00F8762B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</w:t>
      </w:r>
      <w:r>
        <w:t xml:space="preserve">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, а число инфицированных и во</w:t>
      </w:r>
      <w:r>
        <w:t xml:space="preserve">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C30B18D" w14:textId="77777777" w:rsidR="00130303" w:rsidRDefault="00F8762B">
      <w:pPr>
        <w:pStyle w:val="Heading2"/>
      </w:pPr>
      <w:bookmarkStart w:id="8" w:name="задача"/>
      <w:bookmarkStart w:id="9" w:name="_Toc115623283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33184EE2" w14:textId="77777777" w:rsidR="00130303" w:rsidRDefault="00F8762B">
      <w:pPr>
        <w:pStyle w:val="FirstParagraph"/>
      </w:pPr>
      <w:r>
        <w:t xml:space="preserve">На одном острове вспыхнула эпидемия. Известно, что из всех проживающих на острове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70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момент начала эпидеми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70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49</m:t>
        </m:r>
      </m:oMath>
      <w:r>
        <w:t>.</w:t>
      </w:r>
      <w:r>
        <w:t xml:space="preserve">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 1.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2.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696F3B7" w14:textId="77777777" w:rsidR="00130303" w:rsidRPr="00406B60" w:rsidRDefault="00F8762B">
      <w:pPr>
        <w:pStyle w:val="SourceCode"/>
        <w:rPr>
          <w:lang w:val="en-US"/>
        </w:rPr>
      </w:pPr>
      <w:r w:rsidRPr="00406B60">
        <w:rPr>
          <w:rStyle w:val="VerbatimChar"/>
          <w:lang w:val="en-US"/>
        </w:rPr>
        <w:t>model Project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parameter  Real a=0.17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parameter  Real b=0.04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</w:t>
      </w:r>
      <w:r w:rsidRPr="00406B60">
        <w:rPr>
          <w:lang w:val="en-US"/>
        </w:rPr>
        <w:br/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Real S(start=11381)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Real I(start=270)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Real R(start=49);  </w:t>
      </w:r>
      <w:r w:rsidRPr="00406B60">
        <w:rPr>
          <w:lang w:val="en-US"/>
        </w:rPr>
        <w:br/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equation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lastRenderedPageBreak/>
        <w:t xml:space="preserve">    der(S) = 0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  der(I) = -b*I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  der(R) = b*I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    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annotation(</w:t>
      </w:r>
      <w:proofErr w:type="gramStart"/>
      <w:r w:rsidRPr="00406B60">
        <w:rPr>
          <w:rStyle w:val="VerbatimChar"/>
          <w:lang w:val="en-US"/>
        </w:rPr>
        <w:t>experiment(</w:t>
      </w:r>
      <w:proofErr w:type="spellStart"/>
      <w:proofErr w:type="gramEnd"/>
      <w:r w:rsidRPr="00406B60">
        <w:rPr>
          <w:rStyle w:val="VerbatimChar"/>
          <w:lang w:val="en-US"/>
        </w:rPr>
        <w:t>StartTime</w:t>
      </w:r>
      <w:proofErr w:type="spellEnd"/>
      <w:r w:rsidRPr="00406B60">
        <w:rPr>
          <w:rStyle w:val="VerbatimChar"/>
          <w:lang w:val="en-US"/>
        </w:rPr>
        <w:t xml:space="preserve">=0, </w:t>
      </w:r>
      <w:proofErr w:type="spellStart"/>
      <w:r w:rsidRPr="00406B60">
        <w:rPr>
          <w:rStyle w:val="VerbatimChar"/>
          <w:lang w:val="en-US"/>
        </w:rPr>
        <w:t>Stop</w:t>
      </w:r>
      <w:r w:rsidRPr="00406B60">
        <w:rPr>
          <w:rStyle w:val="VerbatimChar"/>
          <w:lang w:val="en-US"/>
        </w:rPr>
        <w:t>Time</w:t>
      </w:r>
      <w:proofErr w:type="spellEnd"/>
      <w:r w:rsidRPr="00406B60">
        <w:rPr>
          <w:rStyle w:val="VerbatimChar"/>
          <w:lang w:val="en-US"/>
        </w:rPr>
        <w:t xml:space="preserve">=200, </w:t>
      </w:r>
      <w:proofErr w:type="spellStart"/>
      <w:r w:rsidRPr="00406B60">
        <w:rPr>
          <w:rStyle w:val="VerbatimChar"/>
          <w:lang w:val="en-US"/>
        </w:rPr>
        <w:t>Tplerance</w:t>
      </w:r>
      <w:proofErr w:type="spellEnd"/>
      <w:r w:rsidRPr="00406B60">
        <w:rPr>
          <w:rStyle w:val="VerbatimChar"/>
          <w:lang w:val="en-US"/>
        </w:rPr>
        <w:t>=1e-06,Interval=0.05));</w:t>
      </w:r>
      <w:r w:rsidRPr="00406B60">
        <w:rPr>
          <w:lang w:val="en-US"/>
        </w:rPr>
        <w:br/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>end Project;</w:t>
      </w:r>
    </w:p>
    <w:p w14:paraId="2810957D" w14:textId="77777777" w:rsidR="00130303" w:rsidRPr="00406B60" w:rsidRDefault="00F8762B">
      <w:pPr>
        <w:pStyle w:val="SourceCode"/>
        <w:rPr>
          <w:lang w:val="en-US"/>
        </w:rPr>
      </w:pPr>
      <w:r w:rsidRPr="00406B60">
        <w:rPr>
          <w:rStyle w:val="VerbatimChar"/>
          <w:lang w:val="en-US"/>
        </w:rPr>
        <w:t>model Project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parameter  Real a=0.17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parameter  Real b=0.04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</w:t>
      </w:r>
      <w:r w:rsidRPr="00406B60">
        <w:rPr>
          <w:lang w:val="en-US"/>
        </w:rPr>
        <w:br/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Real S(start=11381)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Real I(start=270)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Real R(start=49);  </w:t>
      </w:r>
      <w:r w:rsidRPr="00406B60">
        <w:rPr>
          <w:lang w:val="en-US"/>
        </w:rPr>
        <w:br/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equation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  der(S) = -a*S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  der(I) = a*S-b*I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  der(R) = b*I;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    </w:t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 xml:space="preserve">  annotation(</w:t>
      </w:r>
      <w:proofErr w:type="gramStart"/>
      <w:r w:rsidRPr="00406B60">
        <w:rPr>
          <w:rStyle w:val="VerbatimChar"/>
          <w:lang w:val="en-US"/>
        </w:rPr>
        <w:t>experiment(</w:t>
      </w:r>
      <w:proofErr w:type="spellStart"/>
      <w:proofErr w:type="gramEnd"/>
      <w:r w:rsidRPr="00406B60">
        <w:rPr>
          <w:rStyle w:val="VerbatimChar"/>
          <w:lang w:val="en-US"/>
        </w:rPr>
        <w:t>StartTime</w:t>
      </w:r>
      <w:proofErr w:type="spellEnd"/>
      <w:r w:rsidRPr="00406B60">
        <w:rPr>
          <w:rStyle w:val="VerbatimChar"/>
          <w:lang w:val="en-US"/>
        </w:rPr>
        <w:t xml:space="preserve">=0, </w:t>
      </w:r>
      <w:proofErr w:type="spellStart"/>
      <w:r w:rsidRPr="00406B60">
        <w:rPr>
          <w:rStyle w:val="VerbatimChar"/>
          <w:lang w:val="en-US"/>
        </w:rPr>
        <w:t>StopTime</w:t>
      </w:r>
      <w:proofErr w:type="spellEnd"/>
      <w:r w:rsidRPr="00406B60">
        <w:rPr>
          <w:rStyle w:val="VerbatimChar"/>
          <w:lang w:val="en-US"/>
        </w:rPr>
        <w:t xml:space="preserve">=200, </w:t>
      </w:r>
      <w:proofErr w:type="spellStart"/>
      <w:r w:rsidRPr="00406B60">
        <w:rPr>
          <w:rStyle w:val="VerbatimChar"/>
          <w:lang w:val="en-US"/>
        </w:rPr>
        <w:t>Tplerance</w:t>
      </w:r>
      <w:proofErr w:type="spellEnd"/>
      <w:r w:rsidRPr="00406B60">
        <w:rPr>
          <w:rStyle w:val="VerbatimChar"/>
          <w:lang w:val="en-US"/>
        </w:rPr>
        <w:t>=1e-06,Interval=0.05));</w:t>
      </w:r>
      <w:r w:rsidRPr="00406B60">
        <w:rPr>
          <w:lang w:val="en-US"/>
        </w:rPr>
        <w:br/>
      </w:r>
      <w:r w:rsidRPr="00406B60">
        <w:rPr>
          <w:lang w:val="en-US"/>
        </w:rPr>
        <w:br/>
      </w:r>
      <w:r w:rsidRPr="00406B60">
        <w:rPr>
          <w:rStyle w:val="VerbatimChar"/>
          <w:lang w:val="en-US"/>
        </w:rPr>
        <w:t>end Project;</w:t>
      </w:r>
    </w:p>
    <w:p w14:paraId="1F43A65E" w14:textId="77777777" w:rsidR="00130303" w:rsidRDefault="00F8762B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7E3CF9D2" wp14:editId="0448ED6C">
            <wp:extent cx="5334000" cy="2157609"/>
            <wp:effectExtent l="0" t="0" r="0" b="0"/>
            <wp:docPr id="1" name="Picture" descr="Figure 1: Графики численности в случае I(0)\leq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1522258" w14:textId="77777777" w:rsidR="00130303" w:rsidRDefault="00F8762B">
      <w:pPr>
        <w:pStyle w:val="ImageCaption"/>
      </w:pPr>
      <w:r>
        <w:t xml:space="preserve">Figure 1: Графики численности в случае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46FC344E" w14:textId="77777777" w:rsidR="00130303" w:rsidRDefault="00F8762B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7CC8ECB9" wp14:editId="432E60A8">
            <wp:extent cx="5334000" cy="2157609"/>
            <wp:effectExtent l="0" t="0" r="0" b="0"/>
            <wp:docPr id="2" name="Picture" descr="Figure 2: Графики численности в случае I(0)&gt;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46F5FDD" w14:textId="77777777" w:rsidR="00130303" w:rsidRDefault="00F8762B">
      <w:pPr>
        <w:pStyle w:val="ImageCaption"/>
      </w:pPr>
      <w:r>
        <w:t xml:space="preserve">Figure 2: Графики численности в случае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4FBD8A2F" w14:textId="77777777" w:rsidR="00130303" w:rsidRDefault="00F8762B">
      <w:pPr>
        <w:pStyle w:val="Heading1"/>
      </w:pPr>
      <w:bookmarkStart w:id="12" w:name="выводы"/>
      <w:bookmarkStart w:id="13" w:name="_Toc115623284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3"/>
    </w:p>
    <w:p w14:paraId="356B124E" w14:textId="77777777" w:rsidR="00130303" w:rsidRDefault="00F8762B">
      <w:pPr>
        <w:pStyle w:val="FirstParagraph"/>
      </w:pPr>
      <w:r>
        <w:t>В ходе выполнения лабораторной работы была изучена модель эпидемии и построены графики.</w:t>
      </w:r>
    </w:p>
    <w:p w14:paraId="67A9FD05" w14:textId="77777777" w:rsidR="00130303" w:rsidRDefault="00F8762B">
      <w:pPr>
        <w:pStyle w:val="Heading1"/>
      </w:pPr>
      <w:bookmarkStart w:id="14" w:name="список-литературы"/>
      <w:bookmarkStart w:id="15" w:name="_Toc115623285"/>
      <w:bookmarkEnd w:id="12"/>
      <w:r>
        <w:t>Список литературы</w:t>
      </w:r>
      <w:bookmarkEnd w:id="15"/>
    </w:p>
    <w:p w14:paraId="7F5C9BFA" w14:textId="77777777" w:rsidR="00130303" w:rsidRDefault="00F8762B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 xml:space="preserve">SIR </w:t>
        </w:r>
        <w:proofErr w:type="spellStart"/>
        <w:r>
          <w:rPr>
            <w:rStyle w:val="Hyperlink"/>
          </w:rPr>
          <w:t>models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of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epidemics</w:t>
        </w:r>
        <w:proofErr w:type="spellEnd"/>
      </w:hyperlink>
    </w:p>
    <w:p w14:paraId="1ED8CCFE" w14:textId="77777777" w:rsidR="00130303" w:rsidRDefault="00F8762B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Конструирование эпидемиологических моделей</w:t>
        </w:r>
      </w:hyperlink>
      <w:bookmarkEnd w:id="14"/>
    </w:p>
    <w:sectPr w:rsidR="0013030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2C0B7" w14:textId="77777777" w:rsidR="00F8762B" w:rsidRDefault="00F8762B">
      <w:pPr>
        <w:spacing w:after="0"/>
      </w:pPr>
      <w:r>
        <w:separator/>
      </w:r>
    </w:p>
  </w:endnote>
  <w:endnote w:type="continuationSeparator" w:id="0">
    <w:p w14:paraId="7100540F" w14:textId="77777777" w:rsidR="00F8762B" w:rsidRDefault="00F876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3467F" w14:textId="77777777" w:rsidR="00F8762B" w:rsidRDefault="00F8762B">
      <w:r>
        <w:separator/>
      </w:r>
    </w:p>
  </w:footnote>
  <w:footnote w:type="continuationSeparator" w:id="0">
    <w:p w14:paraId="01018C91" w14:textId="77777777" w:rsidR="00F8762B" w:rsidRDefault="00F876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63C8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1DA2D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0303"/>
    <w:rsid w:val="00406B60"/>
    <w:rsid w:val="004E29B3"/>
    <w:rsid w:val="00590D07"/>
    <w:rsid w:val="00784D58"/>
    <w:rsid w:val="008D6863"/>
    <w:rsid w:val="00B86B75"/>
    <w:rsid w:val="00BC48D5"/>
    <w:rsid w:val="00C36279"/>
    <w:rsid w:val="00E315A3"/>
    <w:rsid w:val="00F876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3C7BCF"/>
  <w15:docId w15:val="{31E57E86-EFDC-4F9C-95A4-27C0425E5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06B6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06B6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habr.com/ru/post/55168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thz.ch/content/dam/ethz/special-interest/usys/ibz/theoreticalbiology/education/learningmaterials/701-1424-00L/si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62</Words>
  <Characters>3775</Characters>
  <Application>Microsoft Office Word</Application>
  <DocSecurity>0</DocSecurity>
  <Lines>31</Lines>
  <Paragraphs>8</Paragraphs>
  <ScaleCrop>false</ScaleCrop>
  <Company/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еаду Жислен НКНбд-01-19</dc:creator>
  <cp:keywords/>
  <cp:lastModifiedBy>Доре Стевенсон Эдгар</cp:lastModifiedBy>
  <cp:revision>2</cp:revision>
  <cp:lastPrinted>2022-10-02T14:14:00Z</cp:lastPrinted>
  <dcterms:created xsi:type="dcterms:W3CDTF">2022-03-14T07:55:00Z</dcterms:created>
  <dcterms:modified xsi:type="dcterms:W3CDTF">2022-10-02T14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